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2D9D" w:rsidRDefault="007B2D9D" w:rsidP="007B2D9D">
      <w:pPr>
        <w:jc w:val="center"/>
        <w:rPr>
          <w:b/>
          <w:u w:val="single"/>
        </w:rPr>
      </w:pPr>
      <w:r>
        <w:rPr>
          <w:b/>
          <w:u w:val="single"/>
        </w:rPr>
        <w:t>Scannin</w:t>
      </w:r>
      <w:r w:rsidR="00B00583">
        <w:rPr>
          <w:b/>
          <w:u w:val="single"/>
        </w:rPr>
        <w:t>g for Matching Vocabulary Test</w:t>
      </w:r>
      <w:r>
        <w:rPr>
          <w:b/>
          <w:u w:val="single"/>
        </w:rPr>
        <w:t xml:space="preserve"> (Academic)</w:t>
      </w:r>
      <w:r w:rsidR="0064607D">
        <w:rPr>
          <w:b/>
          <w:u w:val="single"/>
        </w:rPr>
        <w:t>-Teacher Example</w:t>
      </w:r>
    </w:p>
    <w:p w:rsidR="007B2D9D" w:rsidRDefault="007B2D9D" w:rsidP="007B2D9D">
      <w:pPr>
        <w:jc w:val="center"/>
        <w:rPr>
          <w:b/>
          <w:u w:val="single"/>
        </w:rPr>
      </w:pPr>
      <w:r>
        <w:rPr>
          <w:b/>
          <w:u w:val="single"/>
        </w:rPr>
        <w:t>Academic Cambridge Book 13 T</w:t>
      </w:r>
      <w:r w:rsidR="0064607D">
        <w:rPr>
          <w:b/>
          <w:u w:val="single"/>
        </w:rPr>
        <w:t>est 4</w:t>
      </w:r>
      <w:r>
        <w:rPr>
          <w:b/>
          <w:u w:val="single"/>
        </w:rPr>
        <w:t xml:space="preserve"> “</w:t>
      </w:r>
      <w:proofErr w:type="spellStart"/>
      <w:r w:rsidR="0064607D">
        <w:rPr>
          <w:b/>
          <w:u w:val="single"/>
        </w:rPr>
        <w:t>Cutty</w:t>
      </w:r>
      <w:proofErr w:type="spellEnd"/>
      <w:r w:rsidR="0064607D">
        <w:rPr>
          <w:b/>
          <w:u w:val="single"/>
        </w:rPr>
        <w:t xml:space="preserve"> </w:t>
      </w:r>
      <w:proofErr w:type="spellStart"/>
      <w:r w:rsidR="0064607D">
        <w:rPr>
          <w:b/>
          <w:u w:val="single"/>
        </w:rPr>
        <w:t>Sark</w:t>
      </w:r>
      <w:proofErr w:type="spellEnd"/>
      <w:r>
        <w:rPr>
          <w:b/>
          <w:u w:val="single"/>
        </w:rPr>
        <w:t>”</w:t>
      </w:r>
    </w:p>
    <w:p w:rsidR="007B2D9D" w:rsidRDefault="007B2D9D" w:rsidP="007B2D9D">
      <w:pPr>
        <w:rPr>
          <w:u w:val="single"/>
        </w:rPr>
      </w:pPr>
      <w:r>
        <w:rPr>
          <w:u w:val="single"/>
        </w:rPr>
        <w:t xml:space="preserve">Time: Complete in under 8 Minutes </w:t>
      </w:r>
    </w:p>
    <w:p w:rsidR="007B2D9D" w:rsidRDefault="007B2D9D" w:rsidP="007B2D9D">
      <w:pPr>
        <w:rPr>
          <w:u w:val="single"/>
        </w:rPr>
      </w:pPr>
      <w:r>
        <w:rPr>
          <w:u w:val="single"/>
        </w:rPr>
        <w:t>Note: First look at the questions and note which sentences the keyword language comes from.</w:t>
      </w:r>
    </w:p>
    <w:p w:rsidR="007B2D9D" w:rsidRDefault="007B2D9D" w:rsidP="007B2D9D"/>
    <w:p w:rsidR="007B2D9D" w:rsidRDefault="007B2D9D" w:rsidP="007B2D9D">
      <w:pPr>
        <w:jc w:val="center"/>
        <w:rPr>
          <w:b/>
          <w:u w:val="single"/>
        </w:rPr>
      </w:pPr>
      <w:r>
        <w:rPr>
          <w:b/>
          <w:u w:val="single"/>
        </w:rPr>
        <w:t>Academic Cambridge Book 13 T</w:t>
      </w:r>
      <w:r w:rsidR="0064607D">
        <w:rPr>
          <w:b/>
          <w:u w:val="single"/>
        </w:rPr>
        <w:t>est 4</w:t>
      </w:r>
      <w:r>
        <w:rPr>
          <w:b/>
          <w:u w:val="single"/>
        </w:rPr>
        <w:t xml:space="preserve"> “</w:t>
      </w:r>
      <w:proofErr w:type="spellStart"/>
      <w:r w:rsidR="0064607D">
        <w:rPr>
          <w:b/>
          <w:u w:val="single"/>
        </w:rPr>
        <w:t>Cutty</w:t>
      </w:r>
      <w:proofErr w:type="spellEnd"/>
      <w:r w:rsidR="0064607D">
        <w:rPr>
          <w:b/>
          <w:u w:val="single"/>
        </w:rPr>
        <w:t xml:space="preserve"> </w:t>
      </w:r>
      <w:proofErr w:type="spellStart"/>
      <w:r w:rsidR="0064607D">
        <w:rPr>
          <w:b/>
          <w:u w:val="single"/>
        </w:rPr>
        <w:t>Sark</w:t>
      </w:r>
      <w:proofErr w:type="spellEnd"/>
      <w:r w:rsidR="0064607D">
        <w:rPr>
          <w:b/>
          <w:u w:val="single"/>
        </w:rPr>
        <w:t>” (Questions 1-8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788"/>
        <w:gridCol w:w="4788"/>
      </w:tblGrid>
      <w:tr w:rsidR="007B2D9D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7B2D9D" w:rsidRDefault="007B2D9D" w:rsidP="00982AE8">
            <w:r>
              <w:t>Keywords in Question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7B2D9D" w:rsidRDefault="007B2D9D" w:rsidP="00982AE8">
            <w:r>
              <w:t>Matching Language in Passage</w:t>
            </w:r>
          </w:p>
        </w:tc>
      </w:tr>
      <w:tr w:rsidR="007B2D9D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9D" w:rsidRDefault="00A80DAD" w:rsidP="00982AE8">
            <w:r>
              <w:t>intended to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2D9D" w:rsidRDefault="007B2D9D" w:rsidP="00982AE8"/>
        </w:tc>
      </w:tr>
      <w:tr w:rsidR="007B2D9D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9D" w:rsidRDefault="00A80DAD" w:rsidP="00982AE8">
            <w:r>
              <w:t>favored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2D9D" w:rsidRDefault="007B2D9D" w:rsidP="00982AE8"/>
        </w:tc>
      </w:tr>
      <w:tr w:rsidR="007B2D9D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9D" w:rsidRDefault="00A80DAD" w:rsidP="00982AE8">
            <w:r>
              <w:t>wanted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2D9D" w:rsidRDefault="007B2D9D" w:rsidP="00982AE8"/>
        </w:tc>
      </w:tr>
      <w:tr w:rsidR="007B2D9D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9D" w:rsidRDefault="00B00583" w:rsidP="00982AE8">
            <w:r>
              <w:t>could travel between Britain and China faster that clippers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2D9D" w:rsidRDefault="007B2D9D" w:rsidP="00982AE8"/>
        </w:tc>
      </w:tr>
      <w:tr w:rsidR="007B2D9D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9D" w:rsidRDefault="00B00583" w:rsidP="00982AE8">
            <w:r>
              <w:t>travel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2D9D" w:rsidRDefault="007B2D9D" w:rsidP="00982AE8"/>
        </w:tc>
      </w:tr>
      <w:tr w:rsidR="007B2D9D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9D" w:rsidRDefault="00B00583" w:rsidP="00982AE8">
            <w:r>
              <w:t>at risk of hitting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2D9D" w:rsidRDefault="007B2D9D" w:rsidP="00982AE8"/>
        </w:tc>
      </w:tr>
      <w:tr w:rsidR="007B2D9D" w:rsidTr="00982AE8">
        <w:tc>
          <w:tcPr>
            <w:tcW w:w="95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9D" w:rsidRDefault="007B2D9D" w:rsidP="00982AE8"/>
        </w:tc>
      </w:tr>
    </w:tbl>
    <w:p w:rsidR="007B2D9D" w:rsidRDefault="007B2D9D" w:rsidP="007B2D9D"/>
    <w:p w:rsidR="0064607D" w:rsidRDefault="0064607D" w:rsidP="0064607D">
      <w:pPr>
        <w:jc w:val="center"/>
        <w:rPr>
          <w:b/>
          <w:u w:val="single"/>
        </w:rPr>
      </w:pPr>
      <w:r>
        <w:rPr>
          <w:b/>
          <w:u w:val="single"/>
        </w:rPr>
        <w:t>Academic Cambridge Book 13 Test 4 “</w:t>
      </w:r>
      <w:proofErr w:type="spellStart"/>
      <w:r>
        <w:rPr>
          <w:b/>
          <w:u w:val="single"/>
        </w:rPr>
        <w:t>Cutty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Sark</w:t>
      </w:r>
      <w:proofErr w:type="spellEnd"/>
      <w:r>
        <w:rPr>
          <w:b/>
          <w:u w:val="single"/>
        </w:rPr>
        <w:t>” (Questions</w:t>
      </w:r>
      <w:r>
        <w:rPr>
          <w:b/>
          <w:u w:val="single"/>
        </w:rPr>
        <w:t xml:space="preserve"> 9-13)</w:t>
      </w:r>
      <w:r>
        <w:rPr>
          <w:b/>
          <w:u w:val="single"/>
        </w:rPr>
        <w:t xml:space="preserve">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788"/>
        <w:gridCol w:w="4788"/>
      </w:tblGrid>
      <w:tr w:rsidR="007B2D9D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7B2D9D" w:rsidRDefault="007B2D9D" w:rsidP="00982AE8">
            <w:r>
              <w:t>Keywords in Question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7B2D9D" w:rsidRDefault="007B2D9D" w:rsidP="00982AE8">
            <w:r>
              <w:t>Matching Language in Passage</w:t>
            </w:r>
          </w:p>
        </w:tc>
      </w:tr>
      <w:tr w:rsidR="007B2D9D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9D" w:rsidRDefault="004872F6" w:rsidP="00982AE8">
            <w:r>
              <w:t>carried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2D9D" w:rsidRDefault="007B2D9D" w:rsidP="00982AE8"/>
        </w:tc>
      </w:tr>
      <w:tr w:rsidR="007B2D9D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9D" w:rsidRDefault="004872F6" w:rsidP="00982AE8">
            <w:r>
              <w:t>very skilled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2D9D" w:rsidRDefault="007B2D9D" w:rsidP="00982AE8"/>
        </w:tc>
      </w:tr>
      <w:tr w:rsidR="007B2D9D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9D" w:rsidRDefault="004872F6" w:rsidP="00982AE8">
            <w:r>
              <w:t>used for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2D9D" w:rsidRDefault="007B2D9D" w:rsidP="00982AE8"/>
        </w:tc>
      </w:tr>
      <w:tr w:rsidR="007B2D9D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9D" w:rsidRDefault="004872F6" w:rsidP="00982AE8">
            <w:r>
              <w:t>damaged by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2D9D" w:rsidRDefault="007B2D9D" w:rsidP="00982AE8"/>
        </w:tc>
      </w:tr>
      <w:tr w:rsidR="007B2D9D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9D" w:rsidRDefault="007B2D9D" w:rsidP="00982AE8"/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2D9D" w:rsidRDefault="007B2D9D" w:rsidP="00982AE8"/>
        </w:tc>
      </w:tr>
    </w:tbl>
    <w:p w:rsidR="004470F7" w:rsidRDefault="004470F7"/>
    <w:p w:rsidR="004872F6" w:rsidRDefault="004872F6"/>
    <w:p w:rsidR="004872F6" w:rsidRDefault="004872F6"/>
    <w:p w:rsidR="004872F6" w:rsidRDefault="004872F6"/>
    <w:p w:rsidR="004872F6" w:rsidRDefault="004872F6"/>
    <w:p w:rsidR="004872F6" w:rsidRDefault="004872F6"/>
    <w:p w:rsidR="004872F6" w:rsidRDefault="004872F6"/>
    <w:p w:rsidR="004872F6" w:rsidRDefault="004872F6"/>
    <w:p w:rsidR="004872F6" w:rsidRDefault="004872F6" w:rsidP="004872F6">
      <w:pPr>
        <w:jc w:val="center"/>
        <w:rPr>
          <w:b/>
          <w:u w:val="single"/>
        </w:rPr>
      </w:pPr>
      <w:r>
        <w:rPr>
          <w:b/>
          <w:u w:val="single"/>
        </w:rPr>
        <w:lastRenderedPageBreak/>
        <w:t>Scanning for Matching Vocabulary Test (Academic)-Teacher Example</w:t>
      </w:r>
      <w:r>
        <w:rPr>
          <w:b/>
          <w:u w:val="single"/>
        </w:rPr>
        <w:t>-Answer Key</w:t>
      </w:r>
      <w:bookmarkStart w:id="0" w:name="_GoBack"/>
      <w:bookmarkEnd w:id="0"/>
    </w:p>
    <w:p w:rsidR="004872F6" w:rsidRDefault="004872F6" w:rsidP="004872F6">
      <w:pPr>
        <w:jc w:val="center"/>
        <w:rPr>
          <w:b/>
          <w:u w:val="single"/>
        </w:rPr>
      </w:pPr>
      <w:r>
        <w:rPr>
          <w:b/>
          <w:u w:val="single"/>
        </w:rPr>
        <w:t>Academic Cambridge Book 13 Test 4 “</w:t>
      </w:r>
      <w:proofErr w:type="spellStart"/>
      <w:r>
        <w:rPr>
          <w:b/>
          <w:u w:val="single"/>
        </w:rPr>
        <w:t>Cutty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Sark</w:t>
      </w:r>
      <w:proofErr w:type="spellEnd"/>
      <w:r>
        <w:rPr>
          <w:b/>
          <w:u w:val="single"/>
        </w:rPr>
        <w:t>”</w:t>
      </w:r>
    </w:p>
    <w:p w:rsidR="004872F6" w:rsidRDefault="004872F6"/>
    <w:p w:rsidR="00B00583" w:rsidRDefault="00B00583">
      <w:r>
        <w:t>Answers</w:t>
      </w:r>
    </w:p>
    <w:p w:rsidR="00B00583" w:rsidRDefault="00B00583" w:rsidP="00B00583">
      <w:pPr>
        <w:jc w:val="center"/>
        <w:rPr>
          <w:b/>
          <w:u w:val="single"/>
        </w:rPr>
      </w:pPr>
      <w:r>
        <w:rPr>
          <w:b/>
          <w:u w:val="single"/>
        </w:rPr>
        <w:t>Academic Cambridge Book 13 Test 4 “</w:t>
      </w:r>
      <w:proofErr w:type="spellStart"/>
      <w:r>
        <w:rPr>
          <w:b/>
          <w:u w:val="single"/>
        </w:rPr>
        <w:t>Cutty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Sark</w:t>
      </w:r>
      <w:proofErr w:type="spellEnd"/>
      <w:r>
        <w:rPr>
          <w:b/>
          <w:u w:val="single"/>
        </w:rPr>
        <w:t>” (Questions 1-8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788"/>
        <w:gridCol w:w="4788"/>
      </w:tblGrid>
      <w:tr w:rsidR="00B00583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B00583" w:rsidRDefault="00B00583" w:rsidP="00982AE8">
            <w:r>
              <w:t>Keywords in Question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B00583" w:rsidRDefault="00B00583" w:rsidP="00982AE8">
            <w:r>
              <w:t>Matching Language in Passage</w:t>
            </w:r>
          </w:p>
        </w:tc>
      </w:tr>
      <w:tr w:rsidR="00B00583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0583" w:rsidRDefault="00B00583" w:rsidP="00982AE8">
            <w:r>
              <w:t>intended to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0583" w:rsidRDefault="00B00583" w:rsidP="00982AE8">
            <w:r>
              <w:t>built to</w:t>
            </w:r>
          </w:p>
        </w:tc>
      </w:tr>
      <w:tr w:rsidR="00B00583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0583" w:rsidRDefault="00B00583" w:rsidP="00982AE8">
            <w:r>
              <w:t>favored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0583" w:rsidRDefault="00B00583" w:rsidP="00982AE8">
            <w:r>
              <w:t>put in a strong position</w:t>
            </w:r>
          </w:p>
        </w:tc>
      </w:tr>
      <w:tr w:rsidR="00B00583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0583" w:rsidRDefault="00B00583" w:rsidP="00982AE8">
            <w:r>
              <w:t>wanted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0583" w:rsidRDefault="00B00583" w:rsidP="00982AE8">
            <w:r>
              <w:t>was designed to</w:t>
            </w:r>
          </w:p>
        </w:tc>
      </w:tr>
      <w:tr w:rsidR="00B00583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0583" w:rsidRDefault="00B00583" w:rsidP="00982AE8">
            <w:r>
              <w:t>could travel between Britain and China faster that clippers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0583" w:rsidRDefault="00B00583" w:rsidP="00982AE8">
            <w:r>
              <w:t>the canal was of no use to the sailing ships (clippers synonym)</w:t>
            </w:r>
          </w:p>
        </w:tc>
      </w:tr>
      <w:tr w:rsidR="00B00583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0583" w:rsidRDefault="00B00583" w:rsidP="00982AE8">
            <w:r>
              <w:t>travel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0583" w:rsidRDefault="00B00583" w:rsidP="00982AE8">
            <w:r>
              <w:t>journey</w:t>
            </w:r>
          </w:p>
        </w:tc>
      </w:tr>
      <w:tr w:rsidR="00B00583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0583" w:rsidRDefault="00B00583" w:rsidP="00982AE8">
            <w:r>
              <w:t>at risk of hitting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0583" w:rsidRDefault="00B00583" w:rsidP="00982AE8">
            <w:r>
              <w:t>dangerously close to</w:t>
            </w:r>
          </w:p>
        </w:tc>
      </w:tr>
    </w:tbl>
    <w:p w:rsidR="00B00583" w:rsidRDefault="00B00583"/>
    <w:p w:rsidR="004872F6" w:rsidRDefault="004872F6"/>
    <w:p w:rsidR="004872F6" w:rsidRDefault="004872F6" w:rsidP="004872F6">
      <w:pPr>
        <w:jc w:val="center"/>
        <w:rPr>
          <w:b/>
          <w:u w:val="single"/>
        </w:rPr>
      </w:pPr>
      <w:r>
        <w:rPr>
          <w:b/>
          <w:u w:val="single"/>
        </w:rPr>
        <w:t>Academic Cambridge Book 13 Test 4 “</w:t>
      </w:r>
      <w:proofErr w:type="spellStart"/>
      <w:r>
        <w:rPr>
          <w:b/>
          <w:u w:val="single"/>
        </w:rPr>
        <w:t>Cutty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Sark</w:t>
      </w:r>
      <w:proofErr w:type="spellEnd"/>
      <w:r>
        <w:rPr>
          <w:b/>
          <w:u w:val="single"/>
        </w:rPr>
        <w:t xml:space="preserve">” (Questions 9-13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788"/>
        <w:gridCol w:w="4788"/>
      </w:tblGrid>
      <w:tr w:rsidR="004872F6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4872F6" w:rsidRDefault="004872F6" w:rsidP="00982AE8">
            <w:r>
              <w:t>Keywords in Question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4872F6" w:rsidRDefault="004872F6" w:rsidP="00982AE8">
            <w:r>
              <w:t>Matching Language in Passage</w:t>
            </w:r>
          </w:p>
        </w:tc>
      </w:tr>
      <w:tr w:rsidR="004872F6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72F6" w:rsidRDefault="004872F6" w:rsidP="00982AE8">
            <w:r>
              <w:t>carried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72F6" w:rsidRDefault="004872F6" w:rsidP="00982AE8">
            <w:r>
              <w:t>transported</w:t>
            </w:r>
          </w:p>
        </w:tc>
      </w:tr>
      <w:tr w:rsidR="004872F6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72F6" w:rsidRDefault="004872F6" w:rsidP="00982AE8">
            <w:r>
              <w:t>very skilled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72F6" w:rsidRDefault="004872F6" w:rsidP="00982AE8">
            <w:r>
              <w:t>excellent</w:t>
            </w:r>
          </w:p>
        </w:tc>
      </w:tr>
      <w:tr w:rsidR="004872F6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72F6" w:rsidRDefault="004872F6" w:rsidP="00982AE8">
            <w:r>
              <w:t>used for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72F6" w:rsidRDefault="004872F6" w:rsidP="00982AE8">
            <w:r>
              <w:t>as a</w:t>
            </w:r>
          </w:p>
        </w:tc>
      </w:tr>
      <w:tr w:rsidR="004872F6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72F6" w:rsidRDefault="004872F6" w:rsidP="00982AE8">
            <w:r>
              <w:t>damaged by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72F6" w:rsidRDefault="004872F6" w:rsidP="00982AE8">
            <w:r>
              <w:t>suffered from</w:t>
            </w:r>
          </w:p>
        </w:tc>
      </w:tr>
      <w:tr w:rsidR="004872F6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72F6" w:rsidRDefault="004872F6" w:rsidP="00982AE8"/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72F6" w:rsidRDefault="004872F6" w:rsidP="00982AE8"/>
        </w:tc>
      </w:tr>
    </w:tbl>
    <w:p w:rsidR="004872F6" w:rsidRDefault="004872F6"/>
    <w:sectPr w:rsidR="004872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M7Q0NzO3NDQzMzBV0lEKTi0uzszPAykwrAUAxq8fmiwAAAA="/>
  </w:docVars>
  <w:rsids>
    <w:rsidRoot w:val="007B2D9D"/>
    <w:rsid w:val="000C5B16"/>
    <w:rsid w:val="004470F7"/>
    <w:rsid w:val="004872F6"/>
    <w:rsid w:val="0064607D"/>
    <w:rsid w:val="007B2D9D"/>
    <w:rsid w:val="00A80DAD"/>
    <w:rsid w:val="00B00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2D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B2D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2D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B2D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no</dc:creator>
  <cp:lastModifiedBy>Keino</cp:lastModifiedBy>
  <cp:revision>1</cp:revision>
  <dcterms:created xsi:type="dcterms:W3CDTF">2018-11-23T15:52:00Z</dcterms:created>
  <dcterms:modified xsi:type="dcterms:W3CDTF">2018-11-23T17:32:00Z</dcterms:modified>
</cp:coreProperties>
</file>